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18F57" w14:textId="6A818DEB" w:rsidR="00240C8A" w:rsidRDefault="008D2077">
      <w:r>
        <w:t>Team Eagle</w:t>
      </w:r>
      <w:r w:rsidR="00C00303">
        <w:t xml:space="preserve"> Meeting 5</w:t>
      </w:r>
      <w:r>
        <w:t xml:space="preserve"> </w:t>
      </w:r>
      <w:r w:rsidR="002C414E">
        <w:t>Agenda</w:t>
      </w:r>
    </w:p>
    <w:p w14:paraId="44AAC1EF" w14:textId="665D04E8" w:rsidR="002C414E" w:rsidRDefault="23FC0665" w:rsidP="002C414E">
      <w:r>
        <w:t>1</w:t>
      </w:r>
      <w:r w:rsidR="00BC50AB">
        <w:t>4</w:t>
      </w:r>
      <w:r w:rsidRPr="65D86C81">
        <w:rPr>
          <w:vertAlign w:val="superscript"/>
        </w:rPr>
        <w:t>th</w:t>
      </w:r>
      <w:r>
        <w:t xml:space="preserve"> </w:t>
      </w:r>
      <w:r w:rsidR="002C414E">
        <w:t>January 2021</w:t>
      </w:r>
      <w:r w:rsidR="00E1097D">
        <w:t xml:space="preserve">, </w:t>
      </w:r>
      <w:r w:rsidR="00BC50AB">
        <w:t>6:30</w:t>
      </w:r>
      <w:r w:rsidR="00E1097D">
        <w:t>pm</w:t>
      </w:r>
    </w:p>
    <w:p w14:paraId="167E9091" w14:textId="7103AD72" w:rsidR="00E1097D" w:rsidRDefault="00E1097D" w:rsidP="65D86C81">
      <w:pPr>
        <w:rPr>
          <w:rFonts w:ascii="Segoe UI Semibold" w:hAnsi="Segoe UI Semibold" w:cs="Segoe UI Semibold"/>
          <w:color w:val="6264A7"/>
          <w:sz w:val="21"/>
          <w:szCs w:val="21"/>
        </w:rPr>
      </w:pPr>
      <w:r>
        <w:t xml:space="preserve">Meeting link: </w:t>
      </w:r>
    </w:p>
    <w:p w14:paraId="6761821A" w14:textId="77777777" w:rsidR="002C414E" w:rsidRDefault="002C414E" w:rsidP="002C414E"/>
    <w:p w14:paraId="3E6C3BF4" w14:textId="1F698CB0" w:rsidR="002C414E" w:rsidRDefault="002C414E" w:rsidP="002C414E">
      <w:r>
        <w:t xml:space="preserve">Chair: </w:t>
      </w:r>
      <w:r w:rsidR="007015BB">
        <w:t>Nathan Smi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14:paraId="4CBBE5AF" w14:textId="77777777" w:rsidTr="3A4152C3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B04E48" w14:paraId="291C1D11" w14:textId="77777777" w:rsidTr="3A4152C3">
        <w:tc>
          <w:tcPr>
            <w:tcW w:w="2547" w:type="dxa"/>
          </w:tcPr>
          <w:p w14:paraId="7F51E72B" w14:textId="3DB9A2D5" w:rsidR="00B04E48" w:rsidRDefault="00B04E48">
            <w:r>
              <w:t xml:space="preserve">Assignment 1 </w:t>
            </w:r>
          </w:p>
        </w:tc>
        <w:tc>
          <w:tcPr>
            <w:tcW w:w="5103" w:type="dxa"/>
          </w:tcPr>
          <w:p w14:paraId="041E697E" w14:textId="70A3E34A" w:rsidR="00B04E48" w:rsidRPr="65D86C81" w:rsidRDefault="00B04E48">
            <w:pPr>
              <w:rPr>
                <w:b/>
                <w:bCs/>
              </w:rPr>
            </w:pPr>
            <w:r>
              <w:rPr>
                <w:b/>
                <w:bCs/>
              </w:rPr>
              <w:t>Brief discussion on assignment 1 grades and feedback</w:t>
            </w:r>
          </w:p>
        </w:tc>
        <w:tc>
          <w:tcPr>
            <w:tcW w:w="1097" w:type="dxa"/>
          </w:tcPr>
          <w:p w14:paraId="1DC1A678" w14:textId="51A15848" w:rsidR="00B04E48" w:rsidRDefault="00B04E48" w:rsidP="001245AC">
            <w:pPr>
              <w:jc w:val="center"/>
            </w:pPr>
            <w:r>
              <w:t>5</w:t>
            </w:r>
          </w:p>
        </w:tc>
      </w:tr>
      <w:tr w:rsidR="002C414E" w14:paraId="7431EE41" w14:textId="77777777" w:rsidTr="3A4152C3">
        <w:tc>
          <w:tcPr>
            <w:tcW w:w="2547" w:type="dxa"/>
          </w:tcPr>
          <w:p w14:paraId="0B53104D" w14:textId="6A8ECDD1" w:rsidR="002C414E" w:rsidRDefault="00BC50AB">
            <w:r>
              <w:t>Task Updates</w:t>
            </w:r>
          </w:p>
        </w:tc>
        <w:tc>
          <w:tcPr>
            <w:tcW w:w="5103" w:type="dxa"/>
          </w:tcPr>
          <w:p w14:paraId="2C3123FC" w14:textId="59CBCB84" w:rsidR="002C414E" w:rsidRDefault="00197451">
            <w:r w:rsidRPr="65D86C81">
              <w:rPr>
                <w:b/>
                <w:bCs/>
              </w:rPr>
              <w:t>Team Profile:</w:t>
            </w:r>
            <w:r>
              <w:t xml:space="preserve"> </w:t>
            </w:r>
            <w:r w:rsidR="00420A4B">
              <w:t>Fatima</w:t>
            </w:r>
            <w:r w:rsidR="48648843">
              <w:t xml:space="preserve"> </w:t>
            </w:r>
          </w:p>
          <w:p w14:paraId="3A8FBF4A" w14:textId="3FDFE583" w:rsidR="48648843" w:rsidRDefault="48648843" w:rsidP="65D86C81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t xml:space="preserve"> Update us about your work</w:t>
            </w:r>
          </w:p>
          <w:p w14:paraId="1A695BF8" w14:textId="257C8335" w:rsidR="4048F028" w:rsidRDefault="00BC50AB" w:rsidP="65D86C81">
            <w:pPr>
              <w:pStyle w:val="ListParagraph"/>
              <w:numPr>
                <w:ilvl w:val="0"/>
                <w:numId w:val="3"/>
              </w:numPr>
            </w:pPr>
            <w:r>
              <w:t>Where do you need assistance?</w:t>
            </w:r>
          </w:p>
          <w:p w14:paraId="711FB85E" w14:textId="19B3BFC7" w:rsidR="6A051076" w:rsidRDefault="6A051076" w:rsidP="65D86C81">
            <w:pPr>
              <w:pStyle w:val="ListParagraph"/>
              <w:numPr>
                <w:ilvl w:val="0"/>
                <w:numId w:val="3"/>
              </w:numPr>
            </w:pPr>
            <w:r>
              <w:t>Suggestion from the group (individual)</w:t>
            </w:r>
          </w:p>
          <w:p w14:paraId="79BA5D67" w14:textId="0D09170D" w:rsidR="6A051076" w:rsidRDefault="6A051076" w:rsidP="65D86C81">
            <w:r>
              <w:t>Individual feedback order:</w:t>
            </w:r>
          </w:p>
          <w:p w14:paraId="50D7FF4C" w14:textId="23FC8247" w:rsidR="6A051076" w:rsidRDefault="6A051076" w:rsidP="65D86C81">
            <w:r>
              <w:t>Sarah B.</w:t>
            </w:r>
          </w:p>
          <w:p w14:paraId="5A9F09A2" w14:textId="54347CE3" w:rsidR="6A051076" w:rsidRDefault="6A051076" w:rsidP="65D86C81">
            <w:r>
              <w:t>Sarah C.</w:t>
            </w:r>
          </w:p>
          <w:p w14:paraId="1555829C" w14:textId="2B59F229" w:rsidR="6A051076" w:rsidRDefault="6A051076" w:rsidP="65D86C81">
            <w:r>
              <w:t>Hannah</w:t>
            </w:r>
          </w:p>
          <w:p w14:paraId="1B0CDF68" w14:textId="5F473550" w:rsidR="6A051076" w:rsidRDefault="6A051076" w:rsidP="65D86C81">
            <w:r>
              <w:t>Nathan</w:t>
            </w:r>
          </w:p>
          <w:p w14:paraId="1572A6BC" w14:textId="33A6F26B" w:rsidR="6A051076" w:rsidRDefault="6A051076" w:rsidP="65D86C81">
            <w:r>
              <w:t>Farrah</w:t>
            </w:r>
          </w:p>
          <w:p w14:paraId="4FFC59F1" w14:textId="20FF5170" w:rsidR="65D86C81" w:rsidRDefault="65D86C81" w:rsidP="65D86C81"/>
          <w:p w14:paraId="1B38A56C" w14:textId="2834B7F7" w:rsidR="00197451" w:rsidRDefault="00197451">
            <w:r w:rsidRPr="65D86C81">
              <w:rPr>
                <w:b/>
                <w:bCs/>
              </w:rPr>
              <w:t>Ideal Jobs</w:t>
            </w:r>
            <w:r>
              <w:t xml:space="preserve">: </w:t>
            </w:r>
            <w:r w:rsidR="00420A4B">
              <w:t>Nathan</w:t>
            </w:r>
          </w:p>
          <w:p w14:paraId="693A95C1" w14:textId="51192CC9" w:rsidR="5B05E033" w:rsidRDefault="5B05E033" w:rsidP="65D86C81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t>Update us about your work</w:t>
            </w:r>
          </w:p>
          <w:p w14:paraId="5E97D8BA" w14:textId="6CB5D019" w:rsidR="5B05E033" w:rsidRDefault="5B05E033" w:rsidP="65D86C81">
            <w:pPr>
              <w:pStyle w:val="ListParagraph"/>
              <w:numPr>
                <w:ilvl w:val="0"/>
                <w:numId w:val="3"/>
              </w:numPr>
            </w:pPr>
            <w:r>
              <w:t>What do you want us to do? (individually to help you)</w:t>
            </w:r>
          </w:p>
          <w:p w14:paraId="231CF898" w14:textId="19B3BFC7" w:rsidR="5B05E033" w:rsidRDefault="5B05E033" w:rsidP="65D86C81">
            <w:pPr>
              <w:pStyle w:val="ListParagraph"/>
              <w:numPr>
                <w:ilvl w:val="0"/>
                <w:numId w:val="3"/>
              </w:numPr>
            </w:pPr>
            <w:r>
              <w:t>Suggestion from the group (individual)</w:t>
            </w:r>
          </w:p>
          <w:p w14:paraId="7211682F" w14:textId="0D09170D" w:rsidR="5B05E033" w:rsidRDefault="5B05E033" w:rsidP="65D86C81">
            <w:r>
              <w:t>Individual feedback order:</w:t>
            </w:r>
          </w:p>
          <w:p w14:paraId="58D4B809" w14:textId="23FC8247" w:rsidR="5B05E033" w:rsidRDefault="5B05E033" w:rsidP="65D86C81">
            <w:r>
              <w:t>Sarah B.</w:t>
            </w:r>
          </w:p>
          <w:p w14:paraId="0CFD5BDF" w14:textId="54347CE3" w:rsidR="5B05E033" w:rsidRDefault="5B05E033" w:rsidP="65D86C81">
            <w:r>
              <w:t>Sarah C.</w:t>
            </w:r>
          </w:p>
          <w:p w14:paraId="41BF9E28" w14:textId="2B59F229" w:rsidR="5B05E033" w:rsidRDefault="5B05E033" w:rsidP="65D86C81">
            <w:r>
              <w:t>Hannah</w:t>
            </w:r>
          </w:p>
          <w:p w14:paraId="51050813" w14:textId="5F473550" w:rsidR="5B05E033" w:rsidRDefault="5B05E033" w:rsidP="65D86C81">
            <w:r>
              <w:t>Nathan</w:t>
            </w:r>
          </w:p>
          <w:p w14:paraId="18A8E3E5" w14:textId="33A6F26B" w:rsidR="5B05E033" w:rsidRDefault="5B05E033" w:rsidP="65D86C81">
            <w:r>
              <w:t>Farrah</w:t>
            </w:r>
          </w:p>
          <w:p w14:paraId="319BC0AE" w14:textId="5F6E3420" w:rsidR="65D86C81" w:rsidRDefault="65D86C81" w:rsidP="65D86C81"/>
          <w:p w14:paraId="69ED9EB9" w14:textId="1AC8A20A" w:rsidR="00197451" w:rsidRDefault="00197451">
            <w:r w:rsidRPr="65D86C81">
              <w:rPr>
                <w:b/>
                <w:bCs/>
              </w:rPr>
              <w:t>Tools:</w:t>
            </w:r>
            <w:r w:rsidR="00420A4B">
              <w:t xml:space="preserve"> </w:t>
            </w:r>
            <w:r w:rsidR="007015BB">
              <w:t>???</w:t>
            </w:r>
          </w:p>
          <w:p w14:paraId="0CD083F0" w14:textId="00E12496" w:rsidR="04C20082" w:rsidRDefault="04C20082" w:rsidP="65D86C81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t>Update us about your work</w:t>
            </w:r>
          </w:p>
          <w:p w14:paraId="70CCB69F" w14:textId="6CB5D019" w:rsidR="04C20082" w:rsidRDefault="04C20082" w:rsidP="65D86C81">
            <w:pPr>
              <w:pStyle w:val="ListParagraph"/>
              <w:numPr>
                <w:ilvl w:val="0"/>
                <w:numId w:val="3"/>
              </w:numPr>
            </w:pPr>
            <w:r>
              <w:t>What do you want us to do? (individually to help you)</w:t>
            </w:r>
          </w:p>
          <w:p w14:paraId="7B055093" w14:textId="19B3BFC7" w:rsidR="04C20082" w:rsidRDefault="04C20082" w:rsidP="65D86C81">
            <w:pPr>
              <w:pStyle w:val="ListParagraph"/>
              <w:numPr>
                <w:ilvl w:val="0"/>
                <w:numId w:val="3"/>
              </w:numPr>
            </w:pPr>
            <w:r>
              <w:t>Suggestion from the group (individual)</w:t>
            </w:r>
          </w:p>
          <w:p w14:paraId="2A0F6897" w14:textId="0D09170D" w:rsidR="04C20082" w:rsidRDefault="04C20082" w:rsidP="65D86C81">
            <w:r>
              <w:t>Individual feedback order:</w:t>
            </w:r>
          </w:p>
          <w:p w14:paraId="11FD3826" w14:textId="23FC8247" w:rsidR="04C20082" w:rsidRDefault="04C20082" w:rsidP="65D86C81">
            <w:r>
              <w:t>Sarah B.</w:t>
            </w:r>
          </w:p>
          <w:p w14:paraId="65DE609B" w14:textId="54347CE3" w:rsidR="04C20082" w:rsidRDefault="04C20082" w:rsidP="65D86C81">
            <w:r>
              <w:t>Sarah C.</w:t>
            </w:r>
          </w:p>
          <w:p w14:paraId="0A882DAA" w14:textId="2B59F229" w:rsidR="04C20082" w:rsidRDefault="04C20082" w:rsidP="65D86C81">
            <w:r>
              <w:t>Hannah</w:t>
            </w:r>
          </w:p>
          <w:p w14:paraId="631170D9" w14:textId="5F473550" w:rsidR="04C20082" w:rsidRDefault="04C20082" w:rsidP="65D86C81">
            <w:r>
              <w:t>Nathan</w:t>
            </w:r>
          </w:p>
          <w:p w14:paraId="0231C465" w14:textId="33A6F26B" w:rsidR="04C20082" w:rsidRDefault="04C20082" w:rsidP="65D86C81">
            <w:r>
              <w:t>Farrah</w:t>
            </w:r>
          </w:p>
          <w:p w14:paraId="5E890DD9" w14:textId="4D0EA320" w:rsidR="65D86C81" w:rsidRDefault="65D86C81" w:rsidP="65D86C81"/>
          <w:p w14:paraId="54C429BB" w14:textId="58BC074D" w:rsidR="00197451" w:rsidRDefault="00197451">
            <w:r w:rsidRPr="65D86C81">
              <w:rPr>
                <w:b/>
                <w:bCs/>
              </w:rPr>
              <w:t>Industry Data:</w:t>
            </w:r>
            <w:r w:rsidR="00420A4B">
              <w:t xml:space="preserve"> Sarah B</w:t>
            </w:r>
          </w:p>
          <w:p w14:paraId="771041E4" w14:textId="5642F65C" w:rsidR="4B71133B" w:rsidRDefault="4B71133B" w:rsidP="65D86C81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t>Update us about your work</w:t>
            </w:r>
          </w:p>
          <w:p w14:paraId="6DDC1CD0" w14:textId="6CB5D019" w:rsidR="4B71133B" w:rsidRDefault="4B71133B" w:rsidP="65D86C81">
            <w:pPr>
              <w:pStyle w:val="ListParagraph"/>
              <w:numPr>
                <w:ilvl w:val="0"/>
                <w:numId w:val="3"/>
              </w:numPr>
            </w:pPr>
            <w:r>
              <w:lastRenderedPageBreak/>
              <w:t>What do you want us to do? (individually to help you)</w:t>
            </w:r>
          </w:p>
          <w:p w14:paraId="6C2F69D5" w14:textId="19B3BFC7" w:rsidR="4B71133B" w:rsidRDefault="4B71133B" w:rsidP="65D86C81">
            <w:pPr>
              <w:pStyle w:val="ListParagraph"/>
              <w:numPr>
                <w:ilvl w:val="0"/>
                <w:numId w:val="3"/>
              </w:numPr>
            </w:pPr>
            <w:r>
              <w:t>Suggestion from the group (individual)</w:t>
            </w:r>
          </w:p>
          <w:p w14:paraId="23A27818" w14:textId="0D09170D" w:rsidR="4B71133B" w:rsidRDefault="4B71133B" w:rsidP="65D86C81">
            <w:r>
              <w:t>Individual feedback order:</w:t>
            </w:r>
          </w:p>
          <w:p w14:paraId="2A815EEF" w14:textId="23FC8247" w:rsidR="4B71133B" w:rsidRDefault="4B71133B" w:rsidP="65D86C81">
            <w:r>
              <w:t>Sarah B.</w:t>
            </w:r>
          </w:p>
          <w:p w14:paraId="0605DC61" w14:textId="54347CE3" w:rsidR="4B71133B" w:rsidRDefault="4B71133B" w:rsidP="65D86C81">
            <w:r>
              <w:t>Sarah C.</w:t>
            </w:r>
          </w:p>
          <w:p w14:paraId="31952D64" w14:textId="2B59F229" w:rsidR="4B71133B" w:rsidRDefault="4B71133B" w:rsidP="65D86C81">
            <w:r>
              <w:t>Hannah</w:t>
            </w:r>
          </w:p>
          <w:p w14:paraId="32487F17" w14:textId="5F473550" w:rsidR="4B71133B" w:rsidRDefault="4B71133B" w:rsidP="65D86C81">
            <w:r>
              <w:t>Nathan</w:t>
            </w:r>
          </w:p>
          <w:p w14:paraId="31B439B2" w14:textId="33A6F26B" w:rsidR="4B71133B" w:rsidRDefault="4B71133B" w:rsidP="65D86C81">
            <w:r>
              <w:t>Farrah</w:t>
            </w:r>
          </w:p>
          <w:p w14:paraId="1986E785" w14:textId="6AAAB99C" w:rsidR="65D86C81" w:rsidRDefault="65D86C81" w:rsidP="65D86C81"/>
          <w:p w14:paraId="02E44CB1" w14:textId="75B6D477" w:rsidR="00197451" w:rsidRDefault="00197451">
            <w:r w:rsidRPr="65D86C81">
              <w:rPr>
                <w:b/>
                <w:bCs/>
              </w:rPr>
              <w:t>IT Work:</w:t>
            </w:r>
            <w:r w:rsidR="00420A4B">
              <w:t xml:space="preserve"> Sarah C</w:t>
            </w:r>
          </w:p>
          <w:p w14:paraId="5287DE61" w14:textId="3BA31791" w:rsidR="46FBDD64" w:rsidRDefault="46FBDD64" w:rsidP="65D86C81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t>Update us about your work</w:t>
            </w:r>
          </w:p>
          <w:p w14:paraId="0FDD8788" w14:textId="6CB5D019" w:rsidR="46FBDD64" w:rsidRDefault="46FBDD64" w:rsidP="65D86C81">
            <w:pPr>
              <w:pStyle w:val="ListParagraph"/>
              <w:numPr>
                <w:ilvl w:val="0"/>
                <w:numId w:val="3"/>
              </w:numPr>
            </w:pPr>
            <w:r>
              <w:t>What do you want us to do? (individually to help you)</w:t>
            </w:r>
          </w:p>
          <w:p w14:paraId="20B34D34" w14:textId="19B3BFC7" w:rsidR="46FBDD64" w:rsidRDefault="46FBDD64" w:rsidP="65D86C81">
            <w:pPr>
              <w:pStyle w:val="ListParagraph"/>
              <w:numPr>
                <w:ilvl w:val="0"/>
                <w:numId w:val="3"/>
              </w:numPr>
            </w:pPr>
            <w:r>
              <w:t>Suggestion from the group (individual)</w:t>
            </w:r>
          </w:p>
          <w:p w14:paraId="295756EE" w14:textId="0D09170D" w:rsidR="46FBDD64" w:rsidRDefault="46FBDD64" w:rsidP="65D86C81">
            <w:r>
              <w:t>Individual feedback order:</w:t>
            </w:r>
          </w:p>
          <w:p w14:paraId="41B1093B" w14:textId="23FC8247" w:rsidR="46FBDD64" w:rsidRDefault="46FBDD64" w:rsidP="65D86C81">
            <w:r>
              <w:t>Sarah B.</w:t>
            </w:r>
          </w:p>
          <w:p w14:paraId="352A9F6D" w14:textId="54347CE3" w:rsidR="46FBDD64" w:rsidRDefault="46FBDD64" w:rsidP="65D86C81">
            <w:r>
              <w:t>Sarah C.</w:t>
            </w:r>
          </w:p>
          <w:p w14:paraId="49C96697" w14:textId="2B59F229" w:rsidR="46FBDD64" w:rsidRDefault="46FBDD64" w:rsidP="65D86C81">
            <w:r>
              <w:t>Hannah</w:t>
            </w:r>
          </w:p>
          <w:p w14:paraId="08C7B1E5" w14:textId="5F473550" w:rsidR="46FBDD64" w:rsidRDefault="46FBDD64" w:rsidP="65D86C81">
            <w:r>
              <w:t>Nathan</w:t>
            </w:r>
          </w:p>
          <w:p w14:paraId="38266C2C" w14:textId="33A6F26B" w:rsidR="46FBDD64" w:rsidRDefault="46FBDD64" w:rsidP="65D86C81">
            <w:r>
              <w:t>Farrah</w:t>
            </w:r>
          </w:p>
          <w:p w14:paraId="7C050144" w14:textId="49D96211" w:rsidR="46FBDD64" w:rsidRDefault="46FBDD64" w:rsidP="65D86C81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</w:rPr>
            </w:pPr>
            <w:r>
              <w:t xml:space="preserve">Can you update us about your interview with </w:t>
            </w:r>
            <w:proofErr w:type="gramStart"/>
            <w:r>
              <w:t>Juliet.</w:t>
            </w:r>
            <w:proofErr w:type="gramEnd"/>
          </w:p>
          <w:p w14:paraId="5A7E8ACA" w14:textId="089FD429" w:rsidR="65D86C81" w:rsidRDefault="65D86C81" w:rsidP="65D86C81"/>
          <w:p w14:paraId="0B457516" w14:textId="00A2E4AC" w:rsidR="00197451" w:rsidRDefault="00197451">
            <w:r w:rsidRPr="00420A4B">
              <w:rPr>
                <w:b/>
                <w:bCs/>
              </w:rPr>
              <w:t>IT Technolog</w:t>
            </w:r>
            <w:r w:rsidR="00420A4B">
              <w:rPr>
                <w:b/>
                <w:bCs/>
              </w:rPr>
              <w:t>ies</w:t>
            </w:r>
            <w:r>
              <w:t>:</w:t>
            </w:r>
            <w:r w:rsidR="00420A4B">
              <w:t xml:space="preserve"> </w:t>
            </w:r>
          </w:p>
          <w:p w14:paraId="02B979B5" w14:textId="283A9A41" w:rsidR="00420A4B" w:rsidRDefault="00420A4B" w:rsidP="00420A4B">
            <w:pPr>
              <w:pStyle w:val="ListParagraph"/>
              <w:numPr>
                <w:ilvl w:val="0"/>
                <w:numId w:val="5"/>
              </w:numPr>
            </w:pPr>
            <w:r>
              <w:t xml:space="preserve">Clouds/services/servers: </w:t>
            </w:r>
            <w:r w:rsidR="07B3D62E">
              <w:t>Farrah</w:t>
            </w:r>
          </w:p>
          <w:p w14:paraId="163CC2A7" w14:textId="03F7D494" w:rsidR="00420A4B" w:rsidRDefault="00DC2708" w:rsidP="00420A4B">
            <w:pPr>
              <w:pStyle w:val="ListParagraph"/>
              <w:numPr>
                <w:ilvl w:val="0"/>
                <w:numId w:val="5"/>
              </w:numPr>
            </w:pPr>
            <w:r>
              <w:t>Natural Language and Chatterbots</w:t>
            </w:r>
            <w:r w:rsidR="00420A4B">
              <w:t>: Hannah</w:t>
            </w:r>
          </w:p>
          <w:p w14:paraId="75C1F6AF" w14:textId="2AA73333" w:rsidR="00420A4B" w:rsidRDefault="00420A4B" w:rsidP="00420A4B">
            <w:pPr>
              <w:pStyle w:val="ListParagraph"/>
              <w:numPr>
                <w:ilvl w:val="0"/>
                <w:numId w:val="5"/>
              </w:numPr>
            </w:pPr>
            <w:r>
              <w:t>Machine Learning: Sarah B</w:t>
            </w:r>
          </w:p>
          <w:p w14:paraId="6B63EE49" w14:textId="3E5B70D0" w:rsidR="00420A4B" w:rsidRDefault="00420A4B" w:rsidP="00420A4B">
            <w:pPr>
              <w:pStyle w:val="ListParagraph"/>
              <w:numPr>
                <w:ilvl w:val="0"/>
                <w:numId w:val="5"/>
              </w:numPr>
            </w:pPr>
            <w:r>
              <w:t>Cyber Security: Fatima</w:t>
            </w:r>
          </w:p>
          <w:p w14:paraId="48D0508C" w14:textId="495F3059" w:rsidR="65D86C81" w:rsidRDefault="65D86C81" w:rsidP="65D86C81"/>
          <w:p w14:paraId="6206A8CF" w14:textId="2AF30F45" w:rsidR="0B2896E6" w:rsidRDefault="0B2896E6" w:rsidP="65D86C81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t>Update us about your work</w:t>
            </w:r>
          </w:p>
          <w:p w14:paraId="32FD6945" w14:textId="6CB5D019" w:rsidR="0B2896E6" w:rsidRDefault="0B2896E6" w:rsidP="65D86C81">
            <w:pPr>
              <w:pStyle w:val="ListParagraph"/>
              <w:numPr>
                <w:ilvl w:val="0"/>
                <w:numId w:val="3"/>
              </w:numPr>
            </w:pPr>
            <w:r>
              <w:t>What do you want us to do? (individually to help you)</w:t>
            </w:r>
          </w:p>
          <w:p w14:paraId="4F3DFB14" w14:textId="19B3BFC7" w:rsidR="0B2896E6" w:rsidRDefault="0B2896E6" w:rsidP="65D86C81">
            <w:pPr>
              <w:pStyle w:val="ListParagraph"/>
              <w:numPr>
                <w:ilvl w:val="0"/>
                <w:numId w:val="3"/>
              </w:numPr>
            </w:pPr>
            <w:r>
              <w:t>Suggestion from the group (individual)</w:t>
            </w:r>
          </w:p>
          <w:p w14:paraId="69BE36CB" w14:textId="0D09170D" w:rsidR="0B2896E6" w:rsidRDefault="0B2896E6" w:rsidP="65D86C81">
            <w:r>
              <w:t>Individual feedback order:</w:t>
            </w:r>
          </w:p>
          <w:p w14:paraId="463E553B" w14:textId="23FC8247" w:rsidR="0B2896E6" w:rsidRDefault="0B2896E6" w:rsidP="65D86C81">
            <w:r>
              <w:t>Sarah B.</w:t>
            </w:r>
          </w:p>
          <w:p w14:paraId="544DB8D5" w14:textId="54347CE3" w:rsidR="0B2896E6" w:rsidRDefault="0B2896E6" w:rsidP="65D86C81">
            <w:r>
              <w:t>Sarah C.</w:t>
            </w:r>
          </w:p>
          <w:p w14:paraId="775EF5D2" w14:textId="2B59F229" w:rsidR="0B2896E6" w:rsidRDefault="0B2896E6" w:rsidP="65D86C81">
            <w:r>
              <w:t>Hannah</w:t>
            </w:r>
          </w:p>
          <w:p w14:paraId="3CC1BE29" w14:textId="5F473550" w:rsidR="0B2896E6" w:rsidRDefault="0B2896E6" w:rsidP="65D86C81">
            <w:r>
              <w:t>Nathan</w:t>
            </w:r>
          </w:p>
          <w:p w14:paraId="651BB3C8" w14:textId="33A6F26B" w:rsidR="0B2896E6" w:rsidRDefault="0B2896E6" w:rsidP="65D86C81">
            <w:r>
              <w:t>Farrah</w:t>
            </w:r>
          </w:p>
          <w:p w14:paraId="1E69C88F" w14:textId="59F57AC2" w:rsidR="65D86C81" w:rsidRDefault="65D86C81" w:rsidP="65D86C81"/>
          <w:p w14:paraId="08380870" w14:textId="77777777" w:rsidR="00197451" w:rsidRDefault="00197451">
            <w:r w:rsidRPr="65D86C81">
              <w:rPr>
                <w:b/>
                <w:bCs/>
              </w:rPr>
              <w:t>Project Ideas:</w:t>
            </w:r>
            <w:r w:rsidR="00420A4B">
              <w:t xml:space="preserve"> Hannah</w:t>
            </w:r>
          </w:p>
          <w:p w14:paraId="4DEDBC89" w14:textId="59482B0D" w:rsidR="76C40424" w:rsidRDefault="76C40424" w:rsidP="65D86C81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t>Update us about your work</w:t>
            </w:r>
          </w:p>
          <w:p w14:paraId="5AA6E936" w14:textId="6CB5D019" w:rsidR="76C40424" w:rsidRDefault="76C40424" w:rsidP="65D86C81">
            <w:pPr>
              <w:pStyle w:val="ListParagraph"/>
              <w:numPr>
                <w:ilvl w:val="0"/>
                <w:numId w:val="3"/>
              </w:numPr>
            </w:pPr>
            <w:r>
              <w:t>What do you want us to do? (individually to help you)</w:t>
            </w:r>
          </w:p>
          <w:p w14:paraId="685D3B58" w14:textId="19B3BFC7" w:rsidR="76C40424" w:rsidRDefault="76C40424" w:rsidP="65D86C81">
            <w:pPr>
              <w:pStyle w:val="ListParagraph"/>
              <w:numPr>
                <w:ilvl w:val="0"/>
                <w:numId w:val="3"/>
              </w:numPr>
            </w:pPr>
            <w:r>
              <w:t>Suggestion from the group (individual)</w:t>
            </w:r>
          </w:p>
          <w:p w14:paraId="4D716F36" w14:textId="0D09170D" w:rsidR="76C40424" w:rsidRDefault="76C40424" w:rsidP="65D86C81">
            <w:r>
              <w:t>Individual feedback order:</w:t>
            </w:r>
          </w:p>
          <w:p w14:paraId="6404D0F2" w14:textId="23FC8247" w:rsidR="76C40424" w:rsidRDefault="76C40424" w:rsidP="65D86C81">
            <w:r>
              <w:t>Sarah B.</w:t>
            </w:r>
          </w:p>
          <w:p w14:paraId="6371C50A" w14:textId="54347CE3" w:rsidR="76C40424" w:rsidRDefault="76C40424" w:rsidP="65D86C81">
            <w:r>
              <w:t>Sarah C.</w:t>
            </w:r>
          </w:p>
          <w:p w14:paraId="54F478DC" w14:textId="2B59F229" w:rsidR="76C40424" w:rsidRDefault="76C40424" w:rsidP="65D86C81">
            <w:r>
              <w:t>Hannah</w:t>
            </w:r>
          </w:p>
          <w:p w14:paraId="56D7D057" w14:textId="5F473550" w:rsidR="76C40424" w:rsidRDefault="76C40424" w:rsidP="65D86C81">
            <w:r>
              <w:t>Nathan</w:t>
            </w:r>
          </w:p>
          <w:p w14:paraId="31528887" w14:textId="33A6F26B" w:rsidR="76C40424" w:rsidRDefault="76C40424" w:rsidP="65D86C81">
            <w:r>
              <w:lastRenderedPageBreak/>
              <w:t>Farrah</w:t>
            </w:r>
          </w:p>
          <w:p w14:paraId="0B4D07CD" w14:textId="29CDDE98" w:rsidR="65D86C81" w:rsidRDefault="65D86C81" w:rsidP="65D86C81"/>
          <w:p w14:paraId="363460D9" w14:textId="1506D5C3" w:rsidR="00420A4B" w:rsidRDefault="00420A4B">
            <w:r w:rsidRPr="00420A4B">
              <w:rPr>
                <w:b/>
                <w:bCs/>
              </w:rPr>
              <w:t>Style/Continuity</w:t>
            </w:r>
            <w:r>
              <w:t>: Sarah C</w:t>
            </w:r>
          </w:p>
        </w:tc>
        <w:tc>
          <w:tcPr>
            <w:tcW w:w="1097" w:type="dxa"/>
          </w:tcPr>
          <w:p w14:paraId="3175184C" w14:textId="18EEEC3E" w:rsidR="002C414E" w:rsidRDefault="5D82F65D" w:rsidP="001245AC">
            <w:pPr>
              <w:jc w:val="center"/>
            </w:pPr>
            <w:r>
              <w:lastRenderedPageBreak/>
              <w:t>20</w:t>
            </w:r>
          </w:p>
        </w:tc>
      </w:tr>
      <w:tr w:rsidR="00BC50AB" w14:paraId="6F4B8FF7" w14:textId="77777777" w:rsidTr="3A4152C3">
        <w:tc>
          <w:tcPr>
            <w:tcW w:w="2547" w:type="dxa"/>
          </w:tcPr>
          <w:p w14:paraId="5E9C4303" w14:textId="1991D2CA" w:rsidR="00BC50AB" w:rsidRDefault="00BC50AB">
            <w:r>
              <w:lastRenderedPageBreak/>
              <w:t>Website Style</w:t>
            </w:r>
          </w:p>
        </w:tc>
        <w:tc>
          <w:tcPr>
            <w:tcW w:w="5103" w:type="dxa"/>
          </w:tcPr>
          <w:p w14:paraId="2BC3B22B" w14:textId="3EAB4884" w:rsidR="00BC50AB" w:rsidRDefault="00BC50AB">
            <w:r>
              <w:t>Colours, layout – navigation bar</w:t>
            </w:r>
          </w:p>
        </w:tc>
        <w:tc>
          <w:tcPr>
            <w:tcW w:w="1097" w:type="dxa"/>
          </w:tcPr>
          <w:p w14:paraId="0D96DA90" w14:textId="2CB4F7C2" w:rsidR="00BC50AB" w:rsidRDefault="00BC50AB" w:rsidP="001245AC">
            <w:pPr>
              <w:jc w:val="center"/>
            </w:pPr>
            <w:r>
              <w:t>10</w:t>
            </w:r>
          </w:p>
        </w:tc>
      </w:tr>
      <w:tr w:rsidR="002C414E" w14:paraId="4B1F2C34" w14:textId="77777777" w:rsidTr="3A4152C3">
        <w:tc>
          <w:tcPr>
            <w:tcW w:w="2547" w:type="dxa"/>
          </w:tcPr>
          <w:p w14:paraId="074BED9A" w14:textId="78B99541" w:rsidR="002C414E" w:rsidRDefault="62DC9AC9">
            <w:r>
              <w:t xml:space="preserve">Date to incorporate work to </w:t>
            </w:r>
            <w:proofErr w:type="spellStart"/>
            <w:r>
              <w:t>github</w:t>
            </w:r>
            <w:proofErr w:type="spellEnd"/>
            <w:r>
              <w:t>?</w:t>
            </w:r>
          </w:p>
        </w:tc>
        <w:tc>
          <w:tcPr>
            <w:tcW w:w="5103" w:type="dxa"/>
          </w:tcPr>
          <w:p w14:paraId="3674DC47" w14:textId="75E1C26B" w:rsidR="002C414E" w:rsidRDefault="00197451">
            <w:r>
              <w:t>Discussion</w:t>
            </w:r>
          </w:p>
        </w:tc>
        <w:tc>
          <w:tcPr>
            <w:tcW w:w="1097" w:type="dxa"/>
          </w:tcPr>
          <w:p w14:paraId="62CC1A70" w14:textId="02F12D40" w:rsidR="002C414E" w:rsidRDefault="0288F44B" w:rsidP="001245AC">
            <w:pPr>
              <w:jc w:val="center"/>
            </w:pPr>
            <w:r>
              <w:t>5</w:t>
            </w:r>
          </w:p>
        </w:tc>
      </w:tr>
      <w:tr w:rsidR="002C414E" w14:paraId="20E03A84" w14:textId="77777777" w:rsidTr="3A4152C3">
        <w:tc>
          <w:tcPr>
            <w:tcW w:w="2547" w:type="dxa"/>
          </w:tcPr>
          <w:p w14:paraId="05EFA7DA" w14:textId="294F4753" w:rsidR="002C414E" w:rsidRDefault="000D4F7F">
            <w:r>
              <w:t>Catch up with Julie</w:t>
            </w:r>
            <w:r w:rsidR="4D72BF69">
              <w:t>t</w:t>
            </w:r>
          </w:p>
        </w:tc>
        <w:tc>
          <w:tcPr>
            <w:tcW w:w="5103" w:type="dxa"/>
          </w:tcPr>
          <w:p w14:paraId="1A09F683" w14:textId="58AE2CF2" w:rsidR="002C414E" w:rsidRDefault="000D4F7F" w:rsidP="3A4152C3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3A4152C3">
              <w:rPr>
                <w:rFonts w:eastAsiaTheme="minorEastAsia"/>
              </w:rPr>
              <w:t>Update on catch up with Julie</w:t>
            </w:r>
            <w:r w:rsidR="548863C8" w:rsidRPr="3A4152C3">
              <w:rPr>
                <w:rFonts w:eastAsiaTheme="minorEastAsia"/>
              </w:rPr>
              <w:t>t</w:t>
            </w:r>
            <w:r w:rsidRPr="3A4152C3">
              <w:rPr>
                <w:rFonts w:eastAsiaTheme="minorEastAsia"/>
              </w:rPr>
              <w:t xml:space="preserve"> – Sarah C and Hannah.</w:t>
            </w:r>
          </w:p>
          <w:p w14:paraId="1BD8587B" w14:textId="6006E9E0" w:rsidR="002C414E" w:rsidRDefault="002C414E" w:rsidP="65D86C81"/>
        </w:tc>
        <w:tc>
          <w:tcPr>
            <w:tcW w:w="1097" w:type="dxa"/>
          </w:tcPr>
          <w:p w14:paraId="674A1A4F" w14:textId="11C4B417" w:rsidR="002C414E" w:rsidRDefault="4D76D422" w:rsidP="001245AC">
            <w:pPr>
              <w:jc w:val="center"/>
            </w:pPr>
            <w:r>
              <w:t>5</w:t>
            </w:r>
          </w:p>
        </w:tc>
      </w:tr>
      <w:tr w:rsidR="002C414E" w14:paraId="40CB004D" w14:textId="77777777" w:rsidTr="3A4152C3">
        <w:tc>
          <w:tcPr>
            <w:tcW w:w="2547" w:type="dxa"/>
          </w:tcPr>
          <w:p w14:paraId="69D8E8D2" w14:textId="30D9A7EA" w:rsidR="002C414E" w:rsidRDefault="002C414E">
            <w:r>
              <w:t>Any other business</w:t>
            </w:r>
          </w:p>
        </w:tc>
        <w:tc>
          <w:tcPr>
            <w:tcW w:w="5103" w:type="dxa"/>
          </w:tcPr>
          <w:p w14:paraId="5037E955" w14:textId="77777777" w:rsidR="002C414E" w:rsidRDefault="002C414E"/>
        </w:tc>
        <w:tc>
          <w:tcPr>
            <w:tcW w:w="1097" w:type="dxa"/>
          </w:tcPr>
          <w:p w14:paraId="69997FDC" w14:textId="5CC3E7FC" w:rsidR="002C414E" w:rsidRDefault="00DC2708" w:rsidP="001245AC">
            <w:pPr>
              <w:jc w:val="center"/>
            </w:pPr>
            <w:r>
              <w:t>3</w:t>
            </w:r>
          </w:p>
        </w:tc>
      </w:tr>
      <w:tr w:rsidR="00197451" w14:paraId="7A289DAE" w14:textId="77777777" w:rsidTr="3A4152C3">
        <w:trPr>
          <w:trHeight w:val="64"/>
        </w:trPr>
        <w:tc>
          <w:tcPr>
            <w:tcW w:w="2547" w:type="dxa"/>
          </w:tcPr>
          <w:p w14:paraId="5F056A0B" w14:textId="6814D121" w:rsidR="00197451" w:rsidRDefault="00197451">
            <w:r>
              <w:t>Next meeting</w:t>
            </w:r>
          </w:p>
        </w:tc>
        <w:tc>
          <w:tcPr>
            <w:tcW w:w="5103" w:type="dxa"/>
          </w:tcPr>
          <w:p w14:paraId="6DC20CFF" w14:textId="5A170230" w:rsidR="00197451" w:rsidRDefault="00BC50AB">
            <w:r>
              <w:t>Next chair - Sarah C.</w:t>
            </w:r>
          </w:p>
        </w:tc>
        <w:tc>
          <w:tcPr>
            <w:tcW w:w="1097" w:type="dxa"/>
          </w:tcPr>
          <w:p w14:paraId="48798D25" w14:textId="37C2FAC6" w:rsidR="00197451" w:rsidRDefault="00DC2708" w:rsidP="001245AC">
            <w:pPr>
              <w:jc w:val="center"/>
            </w:pPr>
            <w:r>
              <w:t>2</w:t>
            </w: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D4F7F"/>
    <w:rsid w:val="001245AC"/>
    <w:rsid w:val="00197451"/>
    <w:rsid w:val="00240C8A"/>
    <w:rsid w:val="002C414E"/>
    <w:rsid w:val="00420A4B"/>
    <w:rsid w:val="005F05F1"/>
    <w:rsid w:val="007015BB"/>
    <w:rsid w:val="008D2077"/>
    <w:rsid w:val="00B04E48"/>
    <w:rsid w:val="00BC50AB"/>
    <w:rsid w:val="00C00303"/>
    <w:rsid w:val="00DC2708"/>
    <w:rsid w:val="00E1097D"/>
    <w:rsid w:val="00E75752"/>
    <w:rsid w:val="0288F44B"/>
    <w:rsid w:val="034A2711"/>
    <w:rsid w:val="04C20082"/>
    <w:rsid w:val="06E4A94A"/>
    <w:rsid w:val="0730F87E"/>
    <w:rsid w:val="07B3D62E"/>
    <w:rsid w:val="0B2896E6"/>
    <w:rsid w:val="0BFD4664"/>
    <w:rsid w:val="0EC228B1"/>
    <w:rsid w:val="10D0B787"/>
    <w:rsid w:val="15388555"/>
    <w:rsid w:val="1B90E29F"/>
    <w:rsid w:val="1DE1C7B7"/>
    <w:rsid w:val="202D930C"/>
    <w:rsid w:val="234C0B71"/>
    <w:rsid w:val="23FC0665"/>
    <w:rsid w:val="24266999"/>
    <w:rsid w:val="25123F06"/>
    <w:rsid w:val="2694E70A"/>
    <w:rsid w:val="2849DFC8"/>
    <w:rsid w:val="2A7C82C0"/>
    <w:rsid w:val="2C9A21A3"/>
    <w:rsid w:val="2F9BA968"/>
    <w:rsid w:val="309E4C59"/>
    <w:rsid w:val="30D3C6DD"/>
    <w:rsid w:val="32BA21CD"/>
    <w:rsid w:val="3A4152C3"/>
    <w:rsid w:val="3E93A70B"/>
    <w:rsid w:val="402F776C"/>
    <w:rsid w:val="4048F028"/>
    <w:rsid w:val="4059DAA0"/>
    <w:rsid w:val="4538599E"/>
    <w:rsid w:val="46FBDD64"/>
    <w:rsid w:val="48648843"/>
    <w:rsid w:val="4B71133B"/>
    <w:rsid w:val="4D72BF69"/>
    <w:rsid w:val="4D76D422"/>
    <w:rsid w:val="5163C15D"/>
    <w:rsid w:val="53482014"/>
    <w:rsid w:val="5470FEEB"/>
    <w:rsid w:val="548863C8"/>
    <w:rsid w:val="560CCF4C"/>
    <w:rsid w:val="56CE0517"/>
    <w:rsid w:val="57A89FAD"/>
    <w:rsid w:val="5B05E033"/>
    <w:rsid w:val="5CEBFD6D"/>
    <w:rsid w:val="5D82F65D"/>
    <w:rsid w:val="5FE4CB36"/>
    <w:rsid w:val="62DC9AC9"/>
    <w:rsid w:val="65D86C81"/>
    <w:rsid w:val="6A051076"/>
    <w:rsid w:val="6FB89A85"/>
    <w:rsid w:val="73ED4B8B"/>
    <w:rsid w:val="76C40424"/>
    <w:rsid w:val="77412D8A"/>
    <w:rsid w:val="78610DD9"/>
    <w:rsid w:val="7B697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109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7</Words>
  <Characters>1753</Characters>
  <Application>Microsoft Office Word</Application>
  <DocSecurity>0</DocSecurity>
  <Lines>14</Lines>
  <Paragraphs>4</Paragraphs>
  <ScaleCrop>false</ScaleCrop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6</cp:revision>
  <dcterms:created xsi:type="dcterms:W3CDTF">2021-01-11T07:13:00Z</dcterms:created>
  <dcterms:modified xsi:type="dcterms:W3CDTF">2021-01-1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